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Addis</w:t>
      </w:r>
      <w:r>
        <w:t xml:space="preserve"> </w:t>
      </w:r>
      <w:r>
        <w:t xml:space="preserve">Ababa,</w:t>
      </w:r>
      <w:r>
        <w:t xml:space="preserve"> </w:t>
      </w:r>
      <w:r>
        <w:t xml:space="preserve">Ethiopia</w:t>
      </w:r>
    </w:p>
    <w:bookmarkStart w:id="20" w:name="X1c7578544965a9af2cec4401f520a49b497dcb0"/>
    <w:p>
      <w:pPr>
        <w:pStyle w:val="Heading1"/>
      </w:pPr>
      <w:r>
        <w:t xml:space="preserve">INTERNET APPLICATION LETTER FOR AUDITOR INTERNSHIP</w:t>
      </w:r>
    </w:p>
    <w:p>
      <w:pPr>
        <w:pStyle w:val="FirstParagraph"/>
      </w:pPr>
      <w:r>
        <w:t xml:space="preserve">Submitted to [Company Name] - Addis Ababa, Ethiopia</w:t>
      </w:r>
    </w:p>
    <w:bookmarkEnd w:id="20"/>
    <w:p>
      <w:pPr>
        <w:pStyle w:val="BodyText"/>
      </w:pPr>
      <w:r>
        <w:t xml:space="preserve">[Your Full Name]</w:t>
      </w:r>
    </w:p>
    <w:p>
      <w:pPr>
        <w:pStyle w:val="BodyText"/>
      </w:pPr>
      <w:r>
        <w:t xml:space="preserve">[Your Address]</w:t>
      </w:r>
    </w:p>
    <w:p>
      <w:pPr>
        <w:pStyle w:val="BodyText"/>
      </w:pPr>
      <w:r>
        <w:t xml:space="preserve">Addis Ababa, Ethiopia</w:t>
      </w:r>
    </w:p>
    <w:p>
      <w:pPr>
        <w:pStyle w:val="BodyText"/>
      </w:pPr>
      <w:r>
        <w:t xml:space="preserve">[Email Address] | [Phone Number] | [LinkedIn Profile (Optional)]</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Addis Ababa, Ethiopia</w:t>
      </w:r>
    </w:p>
    <w:bookmarkStart w:id="21" w:name="dear-hiring-manager"/>
    <w:p>
      <w:pPr>
        <w:pStyle w:val="Heading2"/>
      </w:pPr>
      <w:r>
        <w:t xml:space="preserve">Dear Hiring Manager,</w:t>
      </w:r>
    </w:p>
    <w:p>
      <w:pPr>
        <w:pStyle w:val="FirstParagraph"/>
      </w:pPr>
      <w:r>
        <w:t xml:space="preserve">It is with profound enthusiasm that I submit my</w:t>
      </w:r>
      <w:r>
        <w:t xml:space="preserve"> </w:t>
      </w:r>
      <w:r>
        <w:rPr>
          <w:bCs/>
          <w:b/>
        </w:rPr>
        <w:t xml:space="preserve">Internship Application Letter</w:t>
      </w:r>
      <w:r>
        <w:t xml:space="preserve"> </w:t>
      </w:r>
      <w:r>
        <w:t xml:space="preserve">for the Auditor Intern position at [Company Name] in Addis Ababa, Ethiopia. As a final-year Bachelor of Commerce student specializing in Accounting and Finance at Addis Ababa University, I have meticulously prepared myself to contribute meaningfully to your organization's financial integrity while developing my professional expertise within the dynamic economic landscape of</w:t>
      </w:r>
      <w:r>
        <w:t xml:space="preserve"> </w:t>
      </w:r>
      <w:r>
        <w:rPr>
          <w:bCs/>
          <w:b/>
        </w:rPr>
        <w:t xml:space="preserve">Ethiopia Addis Ababa</w:t>
      </w:r>
      <w:r>
        <w:t xml:space="preserve">. This opportunity represents a pivotal convergence of my academic foundation, professional aspirations, and commitment to fostering transparent financial governance in Ethiopia's rapidly evolving business environment.</w:t>
      </w:r>
    </w:p>
    <w:p>
      <w:pPr>
        <w:pStyle w:val="BodyText"/>
      </w:pPr>
      <w:r>
        <w:t xml:space="preserve">My academic journey has been deliberately structured to build specialized competencies essential for modern auditing practice. I have achieved a cumulative GPA of 3.8/4.0 while completing advanced coursework in International Financial Reporting Standards (IFRS), Taxation Law, Risk Assessment, and Computer-Assisted Audit Techniques (CAATs). Crucially, my capstone project – "Financial Control Systems in Ethiopian Manufacturing SMEs" – involved fieldwork across Addis Ababa's industrial zones where I analyzed internal controls for three local enterprises. This experience revealed critical gaps in compliance documentation that directly align with the challenges your firm likely addresses when auditing Ethiopia's growing private sector. I am particularly drawn to [Company Name]'s reputation for ethical audit practices and your recent work with Ethiopian Development Bank, which demonstrates a commitment to strengthening financial accountability across our nation's economic backbone.</w:t>
      </w:r>
    </w:p>
    <w:p>
      <w:pPr>
        <w:pStyle w:val="BodyText"/>
      </w:pPr>
      <w:r>
        <w:t xml:space="preserve">Ethiopia’s strategic position as Africa’s second-most populous nation with Addis Ababa as its undisputed financial and administrative hub creates an unparalleled context for auditing excellence. Having interned at the Ethiopian Audit and Treasury Department during my sophomore year, I witnessed firsthand how rigorous audit protocols directly influence public resource allocation for infrastructure projects like the Addis Ababa-Djibouti Railway. This experience solidified my understanding that effective auditing transcends technical compliance – it requires cultural intelligence to navigate Ethiopia's unique business ecosystems where informal networks often intersect with formal financial systems. My fluency in Amharic (native), English (professional), and Oromo (conversational) enables me to engage authentically with diverse stakeholders across Addis Ababa’s vibrant business community, from small enterprise owners in Kirkos district to multinational corporations headquartered near the Entoto Hills.</w:t>
      </w:r>
    </w:p>
    <w:p>
      <w:pPr>
        <w:pStyle w:val="BodyText"/>
      </w:pPr>
      <w:r>
        <w:t xml:space="preserve">I am particularly impressed by [Company Name]'s recent initiative to integrate digital transformation into audit processes – a direction I actively pursued through my participation in the Ethiopian ICT Ministry's "Digital Auditing for SMEs" workshop last quarter. My technical toolkit includes advanced proficiency in Audit Command Language (ACL), Excel macros for data analytics, and QuickBooks Online. During my university's collaboration with the African Development Bank, I developed an automated risk assessment template that reduced analysis time by 35% – a skill I am eager to apply to your firm's projects involving Ethiopia's rapidly expanding fintech sector based in Addis Ababa.</w:t>
      </w:r>
    </w:p>
    <w:p>
      <w:pPr>
        <w:pStyle w:val="BodyText"/>
      </w:pPr>
      <w:r>
        <w:t xml:space="preserve">The significance of this internship extends beyond personal development; it represents my commitment to contributing to Ethiopia’s economic advancement. As the Ethiopian government prioritizes its "Growth and Transformation Plan II" with emphasis on private-sector led growth, auditors play a critical role in building investor confidence. I recognize that Addis Ababa serves as the nerve center for this transformation, where every audit report influences decisions spanning from agricultural cooperatives in Oromia to tech startups in the Bole Lemi innovation hub. My long-term vision aligns with your firm's mission: to cultivate a new generation of ethical auditors who understand that financial transparency is inseparable from Ethiopia's sustainable development.</w:t>
      </w:r>
    </w:p>
    <w:p>
      <w:pPr>
        <w:pStyle w:val="BodyText"/>
      </w:pPr>
      <w:r>
        <w:t xml:space="preserve">My academic background, practical exposure to Ethiopia's audit challenges, and cultural fluency position me to immediately contribute to your team. I have attached my resume detailing relevant coursework, projects including the Ethiopian Revenue Authority internship report (where I assisted in VAT compliance audits), and references from two professors specializing in accounting governance. What excites me most about this</w:t>
      </w:r>
      <w:r>
        <w:t xml:space="preserve"> </w:t>
      </w:r>
      <w:r>
        <w:rPr>
          <w:bCs/>
          <w:b/>
        </w:rPr>
        <w:t xml:space="preserve">Auditor</w:t>
      </w:r>
      <w:r>
        <w:t xml:space="preserve"> </w:t>
      </w:r>
      <w:r>
        <w:t xml:space="preserve">internship opportunity is the chance to learn from professionals who navigate complex cases like cross-border transactions involving Ethiopia's new Free Trade Agreement with the EU – an area where my language skills and understanding of Ethiopian trade regulations would be valuable.</w:t>
      </w:r>
    </w:p>
    <w:p>
      <w:pPr>
        <w:pStyle w:val="BodyText"/>
      </w:pPr>
      <w:r>
        <w:t xml:space="preserve">Addis Ababa's unique blend of ancient traditions and modern economic ambition makes it the ideal setting to launch my career. I am particularly eager to learn from your team's approach to audits involving Ethiopia's burgeoning agricultural export sector – a key driver of our national GDP. As someone who has grown up witnessing Addis Ababa’s transformation from a city focused on traditional commerce to Africa’s emerging hub for innovation, I understand that every audit engagement here carries historical weight and future implications for thousands of Ethiopians.</w:t>
      </w:r>
    </w:p>
    <w:p>
      <w:pPr>
        <w:pStyle w:val="BodyText"/>
      </w:pPr>
      <w:r>
        <w:t xml:space="preserve">I am deeply committed to the principles of integrity and accuracy that define ethical auditing in Ethiopia. During my studies, I volunteered with the Ethiopian Institute of Chartered Accountants (EICA) to mentor high school students on financial literacy – reinforcing my belief that strong audit practices begin with foundational education. I am confident that my proactive approach, cultural intelligence, and dedication to excellence would make me a valuable asset during this</w:t>
      </w:r>
      <w:r>
        <w:t xml:space="preserve"> </w:t>
      </w:r>
      <w:r>
        <w:rPr>
          <w:bCs/>
          <w:b/>
        </w:rPr>
        <w:t xml:space="preserve">Internship Application Letter</w:t>
      </w:r>
      <w:r>
        <w:t xml:space="preserve"> </w:t>
      </w:r>
      <w:r>
        <w:t xml:space="preserve">process for your esteemed firm.</w:t>
      </w:r>
    </w:p>
    <w:p>
      <w:pPr>
        <w:pStyle w:val="BodyText"/>
      </w:pPr>
      <w:r>
        <w:t xml:space="preserve">Thank you for considering my application. I have attached all required documents and welcome the opportunity to discuss how my skills in financial analysis, risk assessment, and cross-cultural communication can support [Company Name]'s mission to elevate audit standards in Addis Ababa. I am available for an interview at your earliest convenience and can be reached by phone or email within Ethiopia's business hours (8:00 AM – 5:00 PM EAT).</w:t>
      </w:r>
    </w:p>
    <w:p>
      <w:pPr>
        <w:pStyle w:val="BodyText"/>
      </w:pPr>
      <w:r>
        <w:t xml:space="preserve">Sincerely,</w:t>
      </w:r>
    </w:p>
    <w:p>
      <w:pPr>
        <w:pStyle w:val="BodyText"/>
      </w:pPr>
      <w:r>
        <w:t xml:space="preserve">[Your Full Name]</w:t>
      </w:r>
    </w:p>
    <w:p>
      <w:pPr>
        <w:pStyle w:val="BodyText"/>
      </w:pPr>
      <w:r>
        <w:t xml:space="preserve">Attachments: Resume, Academic Transcripts, EICA Volunteer Certificate</w:t>
      </w:r>
    </w:p>
    <w:p>
      <w:pPr>
        <w:pStyle w:val="BodyText"/>
      </w:pPr>
      <w:r>
        <w:t xml:space="preserve">This letter was prepared as part of an official Internship Application Letter for the Auditor position in Addis Ababa, Ethiopia, demonstrating commitment to professional development within Ethiopia's economic ecosystem.</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ditor Position - Addis Ababa, Ethiopia</dc:title>
  <dc:creator/>
  <dc:language>en</dc:language>
  <cp:keywords/>
  <dcterms:created xsi:type="dcterms:W3CDTF">2025-12-09T23:09:56Z</dcterms:created>
  <dcterms:modified xsi:type="dcterms:W3CDTF">2025-12-09T23:09:56Z</dcterms:modified>
</cp:coreProperties>
</file>

<file path=docProps/custom.xml><?xml version="1.0" encoding="utf-8"?>
<Properties xmlns="http://schemas.openxmlformats.org/officeDocument/2006/custom-properties" xmlns:vt="http://schemas.openxmlformats.org/officeDocument/2006/docPropsVTypes"/>
</file>